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BED0B" w14:textId="77777777" w:rsidR="00B448FA" w:rsidRDefault="00B448FA" w:rsidP="00667605">
      <w:pPr>
        <w:shd w:val="clear" w:color="auto" w:fill="FFFFFF" w:themeFill="background1"/>
        <w:spacing w:after="0" w:line="276" w:lineRule="auto"/>
        <w:rPr>
          <w:rFonts w:ascii="Calibri" w:hAnsi="Calibri" w:cs="Calibri"/>
          <w:color w:val="000000"/>
          <w:shd w:val="clear" w:color="auto" w:fill="FFFFFF" w:themeFill="background1"/>
        </w:rPr>
      </w:pPr>
    </w:p>
    <w:p w14:paraId="1CDB5D54" w14:textId="0185F6E1" w:rsidR="008A5CA0" w:rsidRDefault="00B448FA" w:rsidP="00291B21">
      <w:pPr>
        <w:shd w:val="clear" w:color="auto" w:fill="FFFFFF" w:themeFill="background1"/>
        <w:spacing w:after="120" w:line="276" w:lineRule="auto"/>
        <w:jc w:val="center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KLAUZULA INFORMACYJNA</w:t>
      </w:r>
    </w:p>
    <w:p w14:paraId="0BCC0413" w14:textId="3C911563" w:rsidR="008A5CA0" w:rsidRDefault="00B448FA" w:rsidP="00E25613">
      <w:pPr>
        <w:shd w:val="clear" w:color="auto" w:fill="FFFFFF" w:themeFill="background1"/>
        <w:spacing w:after="0" w:line="276" w:lineRule="auto"/>
        <w:jc w:val="center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dla kandydata biorącego udział w konkursie na </w:t>
      </w:r>
      <w:r w:rsidR="0067545F">
        <w:rPr>
          <w:rFonts w:ascii="Calibri" w:hAnsi="Calibri" w:cs="Calibri"/>
          <w:color w:val="000000"/>
          <w:shd w:val="clear" w:color="auto" w:fill="FFFFFF" w:themeFill="background1"/>
        </w:rPr>
        <w:t xml:space="preserve">stypendium naukowe 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w ramach projektu</w:t>
      </w:r>
      <w:r w:rsidR="00E25613">
        <w:rPr>
          <w:rFonts w:ascii="Calibri" w:hAnsi="Calibri" w:cs="Calibri"/>
          <w:color w:val="000000"/>
          <w:shd w:val="clear" w:color="auto" w:fill="FFFFFF" w:themeFill="background1"/>
        </w:rPr>
        <w:t xml:space="preserve"> Narodowego Centrum Nauki 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pt. „</w:t>
      </w:r>
      <w:r w:rsidRPr="00B448FA">
        <w:rPr>
          <w:rFonts w:ascii="Calibri" w:hAnsi="Calibri" w:cs="Calibri"/>
          <w:color w:val="000000" w:themeColor="text1"/>
          <w:lang w:eastAsia="pl-PL"/>
        </w:rPr>
        <w:t xml:space="preserve">Rola czynników makro, mezo i mikro w uzależnieniu od pracy </w:t>
      </w:r>
      <w:r w:rsidR="00E25613">
        <w:rPr>
          <w:rFonts w:ascii="Calibri" w:hAnsi="Calibri" w:cs="Calibri"/>
          <w:color w:val="000000" w:themeColor="text1"/>
          <w:lang w:eastAsia="pl-PL"/>
        </w:rPr>
        <w:t xml:space="preserve">                        </w:t>
      </w:r>
      <w:r w:rsidRPr="00B448FA">
        <w:rPr>
          <w:rFonts w:ascii="Calibri" w:hAnsi="Calibri" w:cs="Calibri"/>
          <w:color w:val="000000" w:themeColor="text1"/>
          <w:lang w:eastAsia="pl-PL"/>
        </w:rPr>
        <w:t>i w związanych z nim problemach zdrowotnych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”</w:t>
      </w:r>
      <w:r w:rsidRPr="00B448FA">
        <w:rPr>
          <w:rFonts w:ascii="Calibri" w:hAnsi="Calibri" w:cs="Calibri"/>
          <w:color w:val="000000"/>
        </w:rPr>
        <w:br/>
      </w:r>
    </w:p>
    <w:p w14:paraId="21FD524F" w14:textId="41F5BFCD" w:rsidR="008F7B31" w:rsidRDefault="00B448FA" w:rsidP="006C6CEA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Zgodnie z ogólnym rozporządzeniem o ochronie danych z dnia 27 kwietnia 2016 roku zwanym dalej RODO informujemy, iż:</w:t>
      </w:r>
    </w:p>
    <w:p w14:paraId="2E8B1AC5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</w:rPr>
        <w:br/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1) Administratorem Pani/Pana danych osobowych jest Uniwersytet Gdański z siedzibą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br/>
        <w:t>w (80-309) Gdańsku, przy ul. Jana Bażyńskiego 8.</w:t>
      </w:r>
    </w:p>
    <w:p w14:paraId="2312A501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2) Administrator powołał Inspektora Ochrony Danych, z którym można skontaktować się pod numerem telefonu (58) 523 24 59 lub adresem e-mail: iod@ug.edu.pl.</w:t>
      </w:r>
    </w:p>
    <w:p w14:paraId="779BD02F" w14:textId="4E3A0E5A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Z inspektorem Ochrony Danych można kontaktować się we wszystkich sprawach dotyczących przetwarzania danych osobowych oraz korzystania z praw związanych z ich przetwarzaniem.</w:t>
      </w:r>
    </w:p>
    <w:p w14:paraId="1502E539" w14:textId="73592BEC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3) Pani/Pana dane osobowe będą przetwarzane w celu realizacji procesu rekrutacji na stanowisko stypendysty </w:t>
      </w:r>
      <w:r w:rsidR="00E67A43">
        <w:rPr>
          <w:rFonts w:ascii="Calibri" w:hAnsi="Calibri" w:cs="Calibri"/>
          <w:color w:val="000000"/>
          <w:shd w:val="clear" w:color="auto" w:fill="FFFFFF" w:themeFill="background1"/>
        </w:rPr>
        <w:t xml:space="preserve">w 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Uniwersyte</w:t>
      </w:r>
      <w:r w:rsidR="00E67A43">
        <w:rPr>
          <w:rFonts w:ascii="Calibri" w:hAnsi="Calibri" w:cs="Calibri"/>
          <w:color w:val="000000"/>
          <w:shd w:val="clear" w:color="auto" w:fill="FFFFFF" w:themeFill="background1"/>
        </w:rPr>
        <w:t>cie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Gdański</w:t>
      </w:r>
      <w:r w:rsidR="00E67A43">
        <w:rPr>
          <w:rFonts w:ascii="Calibri" w:hAnsi="Calibri" w:cs="Calibri"/>
          <w:color w:val="000000"/>
          <w:shd w:val="clear" w:color="auto" w:fill="FFFFFF" w:themeFill="background1"/>
        </w:rPr>
        <w:t>m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w ramach projektu pt. „</w:t>
      </w:r>
      <w:r w:rsidRPr="00B448FA">
        <w:rPr>
          <w:rFonts w:ascii="Calibri" w:hAnsi="Calibri" w:cs="Calibri"/>
          <w:color w:val="000000" w:themeColor="text1"/>
          <w:shd w:val="clear" w:color="auto" w:fill="FFFFFF" w:themeFill="background1"/>
          <w:lang w:eastAsia="pl-PL"/>
        </w:rPr>
        <w:t>Rola czynników makro, mezo i mikro w uzależnieniu od pracy i w związanych z nim problemach zdrowotnych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” finansowanego ze środków Narodowego Centrum Nauki, a w przypadku zakończenia post</w:t>
      </w:r>
      <w:r w:rsidR="00957C9A">
        <w:rPr>
          <w:rFonts w:ascii="Calibri" w:hAnsi="Calibri" w:cs="Calibri"/>
          <w:color w:val="000000"/>
          <w:shd w:val="clear" w:color="auto" w:fill="FFFFFF" w:themeFill="background1"/>
        </w:rPr>
        <w:t>ę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powania konkursowego z wynikiem pozytywnym również – w celach związanych z realizacją i finansowaniem stypendium naukowego </w:t>
      </w:r>
      <w:r w:rsidR="009807A6">
        <w:rPr>
          <w:rFonts w:ascii="Calibri" w:hAnsi="Calibri" w:cs="Calibri"/>
          <w:color w:val="000000"/>
          <w:shd w:val="clear" w:color="auto" w:fill="FFFFFF" w:themeFill="background1"/>
        </w:rPr>
        <w:t xml:space="preserve">                  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w ramach tego projektu.</w:t>
      </w:r>
    </w:p>
    <w:p w14:paraId="30A66687" w14:textId="1965DEDC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4) Podstawą prawną do przetwarzania Pani/Pana danych osobowych na potrzeby rekrutacji jest art. 6 ust. 1 lit. a RODO – zgoda osoby, której dane dotyczą, a w przypadku uzyskania statusu stypendysty również art. 6 ust. 1 lit. b RODO </w:t>
      </w:r>
      <w:r w:rsidR="005677CE">
        <w:rPr>
          <w:rFonts w:ascii="Calibri" w:hAnsi="Calibri" w:cs="Calibri"/>
          <w:color w:val="000000"/>
          <w:shd w:val="clear" w:color="auto" w:fill="FFFFFF" w:themeFill="background1"/>
        </w:rPr>
        <w:t>–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przetwarzani</w:t>
      </w:r>
      <w:r w:rsidR="005677CE">
        <w:rPr>
          <w:rFonts w:ascii="Calibri" w:hAnsi="Calibri" w:cs="Calibri"/>
          <w:color w:val="000000"/>
          <w:shd w:val="clear" w:color="auto" w:fill="FFFFFF" w:themeFill="background1"/>
        </w:rPr>
        <w:t>e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jest niezbędne do wykonania umowy, której stroną jest osoba, której dane dotyczą, lub do podjęcia działań na żądanie osoby, której dane dotyczą przed zawarciem umowy.</w:t>
      </w:r>
    </w:p>
    <w:p w14:paraId="3027F31A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5) Pani/Pana dane osobowe będą przetwarzane w imieniu administratora przez upoważnionych pracowników wyłącznie w celach, o których mowa w pkt 3.</w:t>
      </w:r>
    </w:p>
    <w:p w14:paraId="584EBF7B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6) Pani/Pana dane osobowe nie będą udostępniane podmiotom zewnętrznym z wyjątkiem przypadków przewidzianych przepisami prawa. Ponadto odbiorcami Pani/Pana danych osobowych mogą być Instytucje Zarządzające, Rozliczające, Pośredniczące, Monitorujące, Kontrolujące, Wdrażające lub Partnerzy Projektu. Dodatkowo w przypadku złożenia dokumentów aplikacyjnych drogą elektroniczną odbiorcą Państwa danych może być podmiot działający na zlecenie administratora, tj. podmiot będący operatorem usługi pocztowej.</w:t>
      </w:r>
    </w:p>
    <w:p w14:paraId="09C67188" w14:textId="0C14735D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7) Pani/Pana dane osobowe będą przechowywane przez okres niezbędny do realizacji celów wskazanych w pkt 3 w tym przez okres realizacji Projektu</w:t>
      </w:r>
      <w:r w:rsidR="009A6060">
        <w:rPr>
          <w:rFonts w:ascii="Calibri" w:hAnsi="Calibri" w:cs="Calibri"/>
          <w:color w:val="000000"/>
          <w:shd w:val="clear" w:color="auto" w:fill="FFFFFF" w:themeFill="background1"/>
        </w:rPr>
        <w:t>,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a także rozliczenia jego trwałości </w:t>
      </w:r>
      <w:r w:rsidR="00117C91">
        <w:rPr>
          <w:rFonts w:ascii="Calibri" w:hAnsi="Calibri" w:cs="Calibri"/>
          <w:color w:val="000000"/>
          <w:shd w:val="clear" w:color="auto" w:fill="FFFFFF" w:themeFill="background1"/>
        </w:rPr>
        <w:t xml:space="preserve">                                      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i archiwizacji, przy czym termin ten może zostać przedłużony przez instytucję finansującą. W przypadku negatywnego wyniku postępowania konkursowego Pani/Pana dane będą usuwane niezwłocznie po jego zakończeniu chyba, że w określonym zakresie wymóg archiwizacji przewidują przepisy prawa – wówczas przez czas określony w tych przepisach.</w:t>
      </w:r>
    </w:p>
    <w:p w14:paraId="2B119076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8) Podanie danych osobowych przez Panią/Pana jest dobrowolne, ale warunkuje możliwość </w:t>
      </w:r>
      <w:r w:rsidR="00E67A43">
        <w:rPr>
          <w:rFonts w:ascii="Calibri" w:hAnsi="Calibri" w:cs="Calibri"/>
          <w:color w:val="000000"/>
          <w:shd w:val="clear" w:color="auto" w:fill="FFFFFF" w:themeFill="background1"/>
        </w:rPr>
        <w:t>ubiegania się o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 stypendium naukowe w ramach projektu pt. „</w:t>
      </w:r>
      <w:r w:rsidRPr="00B448FA">
        <w:rPr>
          <w:rFonts w:ascii="Calibri" w:hAnsi="Calibri" w:cs="Calibri"/>
          <w:color w:val="000000" w:themeColor="text1"/>
          <w:shd w:val="clear" w:color="auto" w:fill="FFFFFF" w:themeFill="background1"/>
          <w:lang w:eastAsia="pl-PL"/>
        </w:rPr>
        <w:t>Rola czynników makro, mezo i mikro w uzależnieniu od pracy i w związanych z nim problemach zdrowotnych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” finansowanego ze środków Narodowego Centrum Nauki.</w:t>
      </w:r>
    </w:p>
    <w:p w14:paraId="783FCAE5" w14:textId="77777777" w:rsidR="00703E71" w:rsidRDefault="00703E71">
      <w:pPr>
        <w:rPr>
          <w:rFonts w:ascii="Calibri" w:hAnsi="Calibri" w:cs="Calibri"/>
          <w:color w:val="000000"/>
          <w:shd w:val="clear" w:color="auto" w:fill="FFFFFF" w:themeFill="background1"/>
        </w:rPr>
      </w:pPr>
      <w:r>
        <w:rPr>
          <w:rFonts w:ascii="Calibri" w:hAnsi="Calibri" w:cs="Calibri"/>
          <w:color w:val="000000"/>
          <w:shd w:val="clear" w:color="auto" w:fill="FFFFFF" w:themeFill="background1"/>
        </w:rPr>
        <w:br w:type="page"/>
      </w:r>
    </w:p>
    <w:p w14:paraId="745902A0" w14:textId="4DD179F0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lastRenderedPageBreak/>
        <w:t>9) Na zasadach określonych przepisami RODO przysługuje Pani/Panu:</w:t>
      </w:r>
    </w:p>
    <w:p w14:paraId="42FE52CD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a) prawo dostępu do treści swoich danych,</w:t>
      </w:r>
    </w:p>
    <w:p w14:paraId="09621BA1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b) prawo do ich sprostowania, gdy są niezgodne ze stanem rzeczywistym,</w:t>
      </w:r>
    </w:p>
    <w:p w14:paraId="5BAE1156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c) prawo do ich usunięcia, ograniczenia przetwarzania, a także przenoszenia danych – w przypadkach przewidzianych prawem,</w:t>
      </w:r>
    </w:p>
    <w:p w14:paraId="15C6189A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d) prawo do wniesienia sprzeciwu wobec przetwarzania danych,</w:t>
      </w:r>
    </w:p>
    <w:p w14:paraId="1FBE5032" w14:textId="77777777" w:rsid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  <w:r w:rsidRPr="00B448FA">
        <w:rPr>
          <w:rFonts w:ascii="Calibri" w:hAnsi="Calibri" w:cs="Calibri"/>
          <w:color w:val="000000"/>
          <w:shd w:val="clear" w:color="auto" w:fill="FFFFFF" w:themeFill="background1"/>
        </w:rPr>
        <w:t>e) prawo do wniesienia skargi do organu nadzorczego – Prezesa Urzędu Ochrony Danych Osobowych, gdy uzna Pani/Pan, że przetwarzanie jego danych osobowych narusza przepisy o ochronie danych osobowych,</w:t>
      </w:r>
      <w:r w:rsidRPr="00B448FA">
        <w:rPr>
          <w:rFonts w:ascii="Calibri" w:hAnsi="Calibri" w:cs="Calibri"/>
          <w:color w:val="000000"/>
          <w:shd w:val="clear" w:color="auto" w:fill="FFFFFF" w:themeFill="background1"/>
        </w:rPr>
        <w:br/>
        <w:t>f) prawo do cofnięcia zgody w dowolnym momencie bez wpływu na zgodność z prawem przetwarzania, którego dokonano na podstawie zgody przed jej cofnięciem.</w:t>
      </w:r>
    </w:p>
    <w:p w14:paraId="241DEC18" w14:textId="6317435D" w:rsidR="00B448FA" w:rsidRPr="008F7B31" w:rsidRDefault="00B448FA" w:rsidP="008F7B31">
      <w:pPr>
        <w:shd w:val="clear" w:color="auto" w:fill="FFFFFF" w:themeFill="background1"/>
        <w:spacing w:after="0" w:line="276" w:lineRule="auto"/>
        <w:jc w:val="both"/>
        <w:rPr>
          <w:rFonts w:ascii="Calibri" w:hAnsi="Calibri" w:cs="Calibri"/>
          <w:color w:val="000000"/>
          <w:shd w:val="clear" w:color="auto" w:fill="FFFFFF" w:themeFill="background1"/>
        </w:rPr>
      </w:pPr>
    </w:p>
    <w:p w14:paraId="471D3A39" w14:textId="7C28E072" w:rsidR="00E67A43" w:rsidRPr="00E67A43" w:rsidRDefault="00E67A43" w:rsidP="00667605">
      <w:pPr>
        <w:spacing w:after="0" w:line="276" w:lineRule="auto"/>
        <w:jc w:val="center"/>
        <w:rPr>
          <w:rFonts w:ascii="Calibri" w:hAnsi="Calibri" w:cs="Calibri"/>
          <w:b/>
        </w:rPr>
      </w:pPr>
      <w:bookmarkStart w:id="0" w:name="_Hlk77425406"/>
      <w:r w:rsidRPr="00E67A43">
        <w:rPr>
          <w:rFonts w:ascii="Calibri" w:hAnsi="Calibri" w:cs="Calibri"/>
          <w:b/>
        </w:rPr>
        <w:t>Oświadczenie o wyrażeniu zgody na przetwarzanie danych osobowych</w:t>
      </w:r>
    </w:p>
    <w:p w14:paraId="43D05AB1" w14:textId="3BA14C1D" w:rsidR="00E67A43" w:rsidRDefault="00E67A43" w:rsidP="00667605">
      <w:pPr>
        <w:spacing w:after="0" w:line="276" w:lineRule="auto"/>
        <w:jc w:val="both"/>
        <w:rPr>
          <w:rFonts w:ascii="Calibri" w:hAnsi="Calibri" w:cs="Calibri"/>
        </w:rPr>
      </w:pPr>
      <w:r w:rsidRPr="00E67A43">
        <w:rPr>
          <w:rFonts w:ascii="Calibri" w:hAnsi="Calibri" w:cs="Calibri"/>
          <w:b/>
        </w:rPr>
        <w:t>Po zapoznaniu się z klauzulą informacyjną RODO</w:t>
      </w:r>
      <w:r w:rsidRPr="00E67A43">
        <w:rPr>
          <w:rFonts w:ascii="Calibri" w:hAnsi="Calibri" w:cs="Calibri"/>
        </w:rPr>
        <w:t xml:space="preserve"> dla </w:t>
      </w:r>
      <w:r w:rsidR="008F7B31" w:rsidRPr="00B448FA">
        <w:rPr>
          <w:rFonts w:ascii="Calibri" w:hAnsi="Calibri" w:cs="Calibri"/>
          <w:color w:val="000000"/>
          <w:shd w:val="clear" w:color="auto" w:fill="FFFFFF" w:themeFill="background1"/>
        </w:rPr>
        <w:t xml:space="preserve">kandydata biorącego udział w konkursie </w:t>
      </w:r>
      <w:r w:rsidR="008F7B31">
        <w:rPr>
          <w:rFonts w:ascii="Calibri" w:hAnsi="Calibri" w:cs="Calibri"/>
          <w:color w:val="000000"/>
          <w:shd w:val="clear" w:color="auto" w:fill="FFFFFF" w:themeFill="background1"/>
        </w:rPr>
        <w:t xml:space="preserve">                            </w:t>
      </w:r>
      <w:r w:rsidR="008F7B31" w:rsidRPr="00B448FA">
        <w:rPr>
          <w:rFonts w:ascii="Calibri" w:hAnsi="Calibri" w:cs="Calibri"/>
          <w:color w:val="000000"/>
          <w:shd w:val="clear" w:color="auto" w:fill="FFFFFF" w:themeFill="background1"/>
        </w:rPr>
        <w:t>na stypend</w:t>
      </w:r>
      <w:r w:rsidR="00FB4DB6">
        <w:rPr>
          <w:rFonts w:ascii="Calibri" w:hAnsi="Calibri" w:cs="Calibri"/>
          <w:color w:val="000000"/>
          <w:shd w:val="clear" w:color="auto" w:fill="FFFFFF" w:themeFill="background1"/>
        </w:rPr>
        <w:t>ium naukowe</w:t>
      </w:r>
      <w:r w:rsidRPr="00E67A43">
        <w:rPr>
          <w:rFonts w:ascii="Calibri" w:hAnsi="Calibri" w:cs="Calibri"/>
        </w:rPr>
        <w:t xml:space="preserve"> w ramach projektu Narodowego Centrum </w:t>
      </w:r>
      <w:r w:rsidR="000E0F10">
        <w:rPr>
          <w:rFonts w:ascii="Calibri" w:hAnsi="Calibri" w:cs="Calibri"/>
        </w:rPr>
        <w:t>Nauki</w:t>
      </w:r>
      <w:r w:rsidRPr="00E67A43">
        <w:rPr>
          <w:rFonts w:ascii="Calibri" w:hAnsi="Calibri" w:cs="Calibri"/>
        </w:rPr>
        <w:t xml:space="preserve"> </w:t>
      </w:r>
      <w:r w:rsidRPr="00E67A43">
        <w:rPr>
          <w:rFonts w:ascii="Calibri" w:hAnsi="Calibri" w:cs="Calibri"/>
          <w:b/>
        </w:rPr>
        <w:t>wyrażam zgodę/</w:t>
      </w:r>
      <w:r w:rsidR="008F7B31">
        <w:rPr>
          <w:rFonts w:ascii="Calibri" w:hAnsi="Calibri" w:cs="Calibri"/>
          <w:b/>
        </w:rPr>
        <w:t xml:space="preserve">                                   </w:t>
      </w:r>
      <w:r w:rsidRPr="00E67A43">
        <w:rPr>
          <w:rFonts w:ascii="Calibri" w:hAnsi="Calibri" w:cs="Calibri"/>
          <w:b/>
        </w:rPr>
        <w:t>nie wyrażam zgody*</w:t>
      </w:r>
      <w:r w:rsidRPr="00E67A43">
        <w:rPr>
          <w:rFonts w:ascii="Calibri" w:hAnsi="Calibri" w:cs="Calibri"/>
        </w:rPr>
        <w:t xml:space="preserve"> na przetwarzanie moich danych osobowych, celem wzięcia udziału w </w:t>
      </w:r>
      <w:r w:rsidR="008F7B31">
        <w:rPr>
          <w:rFonts w:ascii="Calibri" w:hAnsi="Calibri" w:cs="Calibri"/>
        </w:rPr>
        <w:t>konkursie</w:t>
      </w:r>
      <w:r w:rsidRPr="00E67A43">
        <w:rPr>
          <w:rFonts w:ascii="Calibri" w:hAnsi="Calibri" w:cs="Calibri"/>
        </w:rPr>
        <w:t>.</w:t>
      </w:r>
    </w:p>
    <w:p w14:paraId="31A965BD" w14:textId="77777777" w:rsidR="00E67A43" w:rsidRPr="00E67A43" w:rsidRDefault="00E67A43" w:rsidP="00667605">
      <w:pPr>
        <w:spacing w:after="0" w:line="276" w:lineRule="auto"/>
        <w:jc w:val="both"/>
        <w:rPr>
          <w:rFonts w:ascii="Calibri" w:hAnsi="Calibri" w:cs="Calibri"/>
        </w:rPr>
      </w:pPr>
    </w:p>
    <w:p w14:paraId="2B341B35" w14:textId="6FEB590D" w:rsidR="00E67A43" w:rsidRPr="00E67A43" w:rsidRDefault="00E67A43" w:rsidP="00667605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Gdańsk</w:t>
      </w:r>
      <w:r w:rsidRPr="00E67A43">
        <w:rPr>
          <w:rFonts w:ascii="Calibri" w:hAnsi="Calibri" w:cs="Calibri"/>
        </w:rPr>
        <w:t>, d</w:t>
      </w:r>
      <w:r w:rsidR="008A5CA0">
        <w:rPr>
          <w:rFonts w:ascii="Calibri" w:hAnsi="Calibri" w:cs="Calibri"/>
        </w:rPr>
        <w:t>ata</w:t>
      </w:r>
      <w:r w:rsidRPr="00E67A43">
        <w:rPr>
          <w:rFonts w:ascii="Calibri" w:hAnsi="Calibri" w:cs="Calibri"/>
        </w:rPr>
        <w:t>…………………</w:t>
      </w:r>
      <w:r w:rsidR="00703E71">
        <w:rPr>
          <w:rFonts w:ascii="Calibri" w:hAnsi="Calibri" w:cs="Calibri"/>
        </w:rPr>
        <w:t>…</w:t>
      </w:r>
      <w:r w:rsidR="008A5CA0">
        <w:rPr>
          <w:rFonts w:ascii="Calibri" w:hAnsi="Calibri" w:cs="Calibri"/>
        </w:rPr>
        <w:t xml:space="preserve"> roku</w:t>
      </w:r>
      <w:r>
        <w:rPr>
          <w:rFonts w:ascii="Calibri" w:hAnsi="Calibri" w:cs="Calibri"/>
        </w:rPr>
        <w:tab/>
      </w:r>
      <w:r w:rsidR="008A5CA0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8A5CA0">
        <w:rPr>
          <w:rFonts w:ascii="Calibri" w:hAnsi="Calibri" w:cs="Calibri"/>
        </w:rPr>
        <w:t xml:space="preserve">     </w:t>
      </w:r>
      <w:r w:rsidR="00703E71">
        <w:rPr>
          <w:rFonts w:ascii="Calibri" w:hAnsi="Calibri" w:cs="Calibri"/>
        </w:rPr>
        <w:t>…………………………………………………………………</w:t>
      </w:r>
    </w:p>
    <w:p w14:paraId="0904911B" w14:textId="32C437F7" w:rsidR="00E67A43" w:rsidRPr="00E67A43" w:rsidRDefault="00E67A43" w:rsidP="00703E71">
      <w:pPr>
        <w:spacing w:after="0" w:line="276" w:lineRule="auto"/>
        <w:ind w:left="5664" w:firstLine="708"/>
        <w:rPr>
          <w:rFonts w:ascii="Calibri" w:hAnsi="Calibri" w:cs="Calibri"/>
        </w:rPr>
      </w:pPr>
      <w:r w:rsidRPr="00E67A43">
        <w:rPr>
          <w:rFonts w:ascii="Calibri" w:hAnsi="Calibri" w:cs="Calibri"/>
        </w:rPr>
        <w:t xml:space="preserve">czytelny podpis </w:t>
      </w:r>
      <w:bookmarkEnd w:id="0"/>
    </w:p>
    <w:sectPr w:rsidR="00E67A43" w:rsidRPr="00E67A43" w:rsidSect="00391621">
      <w:footerReference w:type="default" r:id="rId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8D9DD" w14:textId="77777777" w:rsidR="00D8777A" w:rsidRDefault="00D8777A" w:rsidP="00E32DE8">
      <w:pPr>
        <w:spacing w:after="0" w:line="240" w:lineRule="auto"/>
      </w:pPr>
      <w:r>
        <w:separator/>
      </w:r>
    </w:p>
  </w:endnote>
  <w:endnote w:type="continuationSeparator" w:id="0">
    <w:p w14:paraId="697AEBE0" w14:textId="77777777" w:rsidR="00D8777A" w:rsidRDefault="00D8777A" w:rsidP="00E32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408639"/>
      <w:docPartObj>
        <w:docPartGallery w:val="Page Numbers (Bottom of Page)"/>
        <w:docPartUnique/>
      </w:docPartObj>
    </w:sdtPr>
    <w:sdtEndPr/>
    <w:sdtContent>
      <w:p w14:paraId="050A3F52" w14:textId="2F24E3EE" w:rsidR="00E32DE8" w:rsidRDefault="00E32DE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12E8B60" w14:textId="77777777" w:rsidR="00E32DE8" w:rsidRDefault="00E32D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8BFE3" w14:textId="77777777" w:rsidR="00D8777A" w:rsidRDefault="00D8777A" w:rsidP="00E32DE8">
      <w:pPr>
        <w:spacing w:after="0" w:line="240" w:lineRule="auto"/>
      </w:pPr>
      <w:r>
        <w:separator/>
      </w:r>
    </w:p>
  </w:footnote>
  <w:footnote w:type="continuationSeparator" w:id="0">
    <w:p w14:paraId="3F4785A9" w14:textId="77777777" w:rsidR="00D8777A" w:rsidRDefault="00D8777A" w:rsidP="00E32D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DA2NLG0MDMxtzRR0lEKTi0uzszPAymwqAUAhT3eOywAAAA="/>
  </w:docVars>
  <w:rsids>
    <w:rsidRoot w:val="00B448FA"/>
    <w:rsid w:val="00051E6B"/>
    <w:rsid w:val="000678EF"/>
    <w:rsid w:val="000970FE"/>
    <w:rsid w:val="000A4FD8"/>
    <w:rsid w:val="000C4276"/>
    <w:rsid w:val="000E0F10"/>
    <w:rsid w:val="00117C91"/>
    <w:rsid w:val="00135F16"/>
    <w:rsid w:val="00185029"/>
    <w:rsid w:val="001A57D6"/>
    <w:rsid w:val="001D7C9C"/>
    <w:rsid w:val="00291B21"/>
    <w:rsid w:val="002A2EAD"/>
    <w:rsid w:val="002F7D84"/>
    <w:rsid w:val="003636C0"/>
    <w:rsid w:val="003668F8"/>
    <w:rsid w:val="00391621"/>
    <w:rsid w:val="00393157"/>
    <w:rsid w:val="00444F7D"/>
    <w:rsid w:val="004C2BD2"/>
    <w:rsid w:val="005360D9"/>
    <w:rsid w:val="005677CE"/>
    <w:rsid w:val="00572C92"/>
    <w:rsid w:val="005F25AC"/>
    <w:rsid w:val="00606130"/>
    <w:rsid w:val="00632795"/>
    <w:rsid w:val="006424E6"/>
    <w:rsid w:val="00667605"/>
    <w:rsid w:val="0067545F"/>
    <w:rsid w:val="006C6CEA"/>
    <w:rsid w:val="006D14AD"/>
    <w:rsid w:val="00703812"/>
    <w:rsid w:val="00703E71"/>
    <w:rsid w:val="007932AE"/>
    <w:rsid w:val="008A5CA0"/>
    <w:rsid w:val="008F7B31"/>
    <w:rsid w:val="009557B0"/>
    <w:rsid w:val="00957C9A"/>
    <w:rsid w:val="009807A6"/>
    <w:rsid w:val="00980BFD"/>
    <w:rsid w:val="00985234"/>
    <w:rsid w:val="009A6060"/>
    <w:rsid w:val="00A04209"/>
    <w:rsid w:val="00A1109B"/>
    <w:rsid w:val="00A7569E"/>
    <w:rsid w:val="00B11552"/>
    <w:rsid w:val="00B448FA"/>
    <w:rsid w:val="00B942CF"/>
    <w:rsid w:val="00C9174B"/>
    <w:rsid w:val="00C950FF"/>
    <w:rsid w:val="00C978A2"/>
    <w:rsid w:val="00CA466A"/>
    <w:rsid w:val="00CB1331"/>
    <w:rsid w:val="00CE4608"/>
    <w:rsid w:val="00D50C21"/>
    <w:rsid w:val="00D56FEB"/>
    <w:rsid w:val="00D8777A"/>
    <w:rsid w:val="00E16335"/>
    <w:rsid w:val="00E25613"/>
    <w:rsid w:val="00E31558"/>
    <w:rsid w:val="00E32DE8"/>
    <w:rsid w:val="00E37D8C"/>
    <w:rsid w:val="00E42885"/>
    <w:rsid w:val="00E67A43"/>
    <w:rsid w:val="00E75CA1"/>
    <w:rsid w:val="00E95562"/>
    <w:rsid w:val="00EF2C1E"/>
    <w:rsid w:val="00EF6FB4"/>
    <w:rsid w:val="00F22D9A"/>
    <w:rsid w:val="00F8035C"/>
    <w:rsid w:val="00FB4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09EF6"/>
  <w15:chartTrackingRefBased/>
  <w15:docId w15:val="{0E88F2C0-F8DC-49E7-88C5-BBDD962CB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448F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44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B448FA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48F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48F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48F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48F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48FA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A7569E"/>
    <w:rPr>
      <w:i/>
      <w:iCs/>
    </w:rPr>
  </w:style>
  <w:style w:type="paragraph" w:styleId="Akapitzlist">
    <w:name w:val="List Paragraph"/>
    <w:basedOn w:val="Normalny"/>
    <w:uiPriority w:val="34"/>
    <w:qFormat/>
    <w:rsid w:val="000E0F10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0E0F1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E32D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32DE8"/>
  </w:style>
  <w:style w:type="paragraph" w:styleId="Stopka">
    <w:name w:val="footer"/>
    <w:basedOn w:val="Normalny"/>
    <w:link w:val="StopkaZnak"/>
    <w:uiPriority w:val="99"/>
    <w:unhideWhenUsed/>
    <w:rsid w:val="00E32D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32D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5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harzyńska</dc:creator>
  <cp:keywords/>
  <dc:description/>
  <cp:lastModifiedBy>Karolina Żuk-Wieczorkiewicz</cp:lastModifiedBy>
  <cp:revision>3</cp:revision>
  <cp:lastPrinted>2021-07-19T05:46:00Z</cp:lastPrinted>
  <dcterms:created xsi:type="dcterms:W3CDTF">2021-07-19T08:02:00Z</dcterms:created>
  <dcterms:modified xsi:type="dcterms:W3CDTF">2021-07-19T08:04:00Z</dcterms:modified>
</cp:coreProperties>
</file>